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FB15F" w14:textId="77777777" w:rsidR="00DB0BF5" w:rsidRDefault="00DB0BF5" w:rsidP="005F6842">
      <w:pPr>
        <w:ind w:firstLine="720"/>
        <w:jc w:val="center"/>
        <w:rPr>
          <w:b/>
          <w:sz w:val="32"/>
          <w:lang w:val="el-GR"/>
        </w:rPr>
      </w:pPr>
    </w:p>
    <w:p w14:paraId="3F817D74" w14:textId="7AB6614D" w:rsidR="00D369FC" w:rsidRPr="00001004" w:rsidRDefault="00141DED" w:rsidP="005F6842">
      <w:pPr>
        <w:ind w:firstLine="720"/>
        <w:jc w:val="center"/>
        <w:rPr>
          <w:b/>
          <w:sz w:val="32"/>
          <w:lang w:val="el-GR"/>
        </w:rPr>
      </w:pPr>
      <w:r w:rsidRPr="00001004">
        <w:rPr>
          <w:b/>
          <w:sz w:val="32"/>
          <w:lang w:val="el-GR"/>
        </w:rPr>
        <w:t>ΕΤΗΣΙΑ ΕΚΘΕΣΗ ΠΡΟΟΔΟΥ ΔΙΔΑΚΤΟΡΙΚΗΣ ΔΙΑΤΡΙΒΗΣ</w:t>
      </w:r>
    </w:p>
    <w:p w14:paraId="3F817D75" w14:textId="49702A71" w:rsidR="00141DED" w:rsidRPr="00001004" w:rsidRDefault="00141DED" w:rsidP="00141DED">
      <w:pPr>
        <w:jc w:val="center"/>
        <w:rPr>
          <w:sz w:val="28"/>
          <w:lang w:val="el-GR"/>
        </w:rPr>
      </w:pPr>
      <w:r w:rsidRPr="00001004">
        <w:rPr>
          <w:sz w:val="28"/>
          <w:lang w:val="el-GR"/>
        </w:rPr>
        <w:t xml:space="preserve">ΤΟΥ ΥΠΟΨΗΦΙΟΥ ΔΙΔΑΚΤΟΡΑ </w:t>
      </w:r>
      <w:r w:rsidR="00FA5FB6">
        <w:rPr>
          <w:sz w:val="28"/>
          <w:lang w:val="el-GR"/>
        </w:rPr>
        <w:t>_________</w:t>
      </w:r>
    </w:p>
    <w:p w14:paraId="3F817D76" w14:textId="60D09AF9" w:rsidR="00141DED" w:rsidRPr="00001004" w:rsidRDefault="00141DED" w:rsidP="00141DED">
      <w:pPr>
        <w:jc w:val="center"/>
        <w:rPr>
          <w:sz w:val="24"/>
          <w:lang w:val="el-GR"/>
        </w:rPr>
      </w:pPr>
      <w:r w:rsidRPr="00001004">
        <w:rPr>
          <w:sz w:val="24"/>
          <w:lang w:val="el-GR"/>
        </w:rPr>
        <w:t xml:space="preserve">ΓΙΑ ΤΟ ΕΤΟΣ </w:t>
      </w:r>
      <w:r w:rsidR="00FA5FB6">
        <w:rPr>
          <w:sz w:val="24"/>
          <w:lang w:val="el-GR"/>
        </w:rPr>
        <w:t>_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23"/>
        <w:gridCol w:w="6027"/>
      </w:tblGrid>
      <w:tr w:rsidR="00141DED" w:rsidRPr="00001004" w14:paraId="3F817D79" w14:textId="77777777" w:rsidTr="00141DED">
        <w:tc>
          <w:tcPr>
            <w:tcW w:w="3369" w:type="dxa"/>
          </w:tcPr>
          <w:p w14:paraId="3F817D77" w14:textId="77777777" w:rsidR="00141DED" w:rsidRPr="00001004" w:rsidRDefault="00141DED">
            <w:pPr>
              <w:rPr>
                <w:lang w:val="el-GR"/>
              </w:rPr>
            </w:pPr>
            <w:r w:rsidRPr="00001004">
              <w:rPr>
                <w:lang w:val="el-GR"/>
              </w:rPr>
              <w:t>ΤΙΤΛΟΣ ΔΙΑΤΡΙΒΗΣ</w:t>
            </w:r>
          </w:p>
        </w:tc>
        <w:tc>
          <w:tcPr>
            <w:tcW w:w="6207" w:type="dxa"/>
          </w:tcPr>
          <w:p w14:paraId="3F817D78" w14:textId="3DD62690" w:rsidR="00141DED" w:rsidRPr="00EB5245" w:rsidRDefault="00141DED" w:rsidP="005167C6"/>
        </w:tc>
      </w:tr>
      <w:tr w:rsidR="00141DED" w:rsidRPr="008B353F" w14:paraId="3F817D7C" w14:textId="77777777" w:rsidTr="00141DED">
        <w:tc>
          <w:tcPr>
            <w:tcW w:w="3369" w:type="dxa"/>
          </w:tcPr>
          <w:p w14:paraId="3F817D7A" w14:textId="1836E367" w:rsidR="00141DED" w:rsidRPr="002E7FB7" w:rsidRDefault="00141DED" w:rsidP="00014F70">
            <w:pPr>
              <w:rPr>
                <w:lang w:val="el-GR"/>
              </w:rPr>
            </w:pPr>
            <w:r w:rsidRPr="00001004">
              <w:rPr>
                <w:lang w:val="el-GR"/>
              </w:rPr>
              <w:t>ΑΡ</w:t>
            </w:r>
            <w:r w:rsidRPr="002E7FB7">
              <w:rPr>
                <w:lang w:val="el-GR"/>
              </w:rPr>
              <w:t xml:space="preserve">. </w:t>
            </w:r>
            <w:r w:rsidR="00014F70" w:rsidRPr="00001004">
              <w:rPr>
                <w:lang w:val="el-GR"/>
              </w:rPr>
              <w:t>ΑΠΟΦΑΣΗΣ</w:t>
            </w:r>
            <w:r w:rsidRPr="002E7FB7">
              <w:rPr>
                <w:lang w:val="el-GR"/>
              </w:rPr>
              <w:t xml:space="preserve"> </w:t>
            </w:r>
            <w:r w:rsidRPr="00001004">
              <w:rPr>
                <w:lang w:val="el-GR"/>
              </w:rPr>
              <w:t>ΕΓΚΡΙΣΗΣ</w:t>
            </w:r>
            <w:r w:rsidRPr="002E7FB7">
              <w:rPr>
                <w:lang w:val="el-GR"/>
              </w:rPr>
              <w:t xml:space="preserve"> </w:t>
            </w:r>
            <w:r w:rsidR="00FA5FB6">
              <w:rPr>
                <w:lang w:val="el-GR"/>
              </w:rPr>
              <w:t>ΤΜΗΜΑΤΟΣ</w:t>
            </w:r>
            <w:r w:rsidR="002E7FB7" w:rsidRPr="002E7FB7">
              <w:rPr>
                <w:lang w:val="el-GR"/>
              </w:rPr>
              <w:t xml:space="preserve"> (</w:t>
            </w:r>
            <w:r w:rsidR="002E7FB7">
              <w:rPr>
                <w:lang w:val="el-GR"/>
              </w:rPr>
              <w:t>και ημερομηνία)</w:t>
            </w:r>
          </w:p>
        </w:tc>
        <w:tc>
          <w:tcPr>
            <w:tcW w:w="6207" w:type="dxa"/>
          </w:tcPr>
          <w:p w14:paraId="3F817D7B" w14:textId="77777777" w:rsidR="00141DED" w:rsidRPr="002E7FB7" w:rsidRDefault="00141DED">
            <w:pPr>
              <w:rPr>
                <w:lang w:val="el-GR"/>
              </w:rPr>
            </w:pPr>
          </w:p>
        </w:tc>
      </w:tr>
      <w:tr w:rsidR="002E7FB7" w:rsidRPr="00EB5245" w14:paraId="20D2B3F2" w14:textId="77777777" w:rsidTr="00141DED">
        <w:tc>
          <w:tcPr>
            <w:tcW w:w="3369" w:type="dxa"/>
          </w:tcPr>
          <w:p w14:paraId="2CC097ED" w14:textId="6A0C7BAC" w:rsidR="002E7FB7" w:rsidRPr="00001004" w:rsidRDefault="002E7FB7" w:rsidP="005C1C6B">
            <w:pPr>
              <w:rPr>
                <w:lang w:val="el-GR"/>
              </w:rPr>
            </w:pPr>
            <w:r>
              <w:rPr>
                <w:lang w:val="el-GR"/>
              </w:rPr>
              <w:t>ΠΡΟΒΛΕΠΟΜΕΝΟ ΕΤΟΣ ΟΛΟΚΛΗΡΩΣΗΣ</w:t>
            </w:r>
          </w:p>
        </w:tc>
        <w:tc>
          <w:tcPr>
            <w:tcW w:w="6207" w:type="dxa"/>
          </w:tcPr>
          <w:p w14:paraId="73911B56" w14:textId="77777777" w:rsidR="002E7FB7" w:rsidRPr="00001004" w:rsidRDefault="002E7FB7" w:rsidP="005437A7">
            <w:pPr>
              <w:rPr>
                <w:lang w:val="el-GR"/>
              </w:rPr>
            </w:pPr>
          </w:p>
        </w:tc>
      </w:tr>
      <w:tr w:rsidR="005C1C6B" w:rsidRPr="00EB5245" w14:paraId="3F817D7F" w14:textId="77777777" w:rsidTr="00141DED">
        <w:tc>
          <w:tcPr>
            <w:tcW w:w="3369" w:type="dxa"/>
          </w:tcPr>
          <w:p w14:paraId="3F817D7D" w14:textId="77777777" w:rsidR="005C1C6B" w:rsidRPr="00001004" w:rsidRDefault="005C1C6B" w:rsidP="005C1C6B">
            <w:pPr>
              <w:rPr>
                <w:lang w:val="el-GR"/>
              </w:rPr>
            </w:pPr>
            <w:r w:rsidRPr="00001004">
              <w:rPr>
                <w:lang w:val="el-GR"/>
              </w:rPr>
              <w:t>ΕΠΙΒΛΕΠΩΝ</w:t>
            </w:r>
          </w:p>
        </w:tc>
        <w:tc>
          <w:tcPr>
            <w:tcW w:w="6207" w:type="dxa"/>
          </w:tcPr>
          <w:p w14:paraId="3F817D7E" w14:textId="5D0E6923" w:rsidR="005C1C6B" w:rsidRPr="00001004" w:rsidRDefault="005C1C6B" w:rsidP="005437A7">
            <w:pPr>
              <w:rPr>
                <w:lang w:val="el-GR"/>
              </w:rPr>
            </w:pPr>
          </w:p>
        </w:tc>
      </w:tr>
      <w:tr w:rsidR="005C1C6B" w:rsidRPr="00FA5FB6" w14:paraId="3F817D82" w14:textId="77777777" w:rsidTr="00141DED">
        <w:tc>
          <w:tcPr>
            <w:tcW w:w="3369" w:type="dxa"/>
          </w:tcPr>
          <w:p w14:paraId="3F817D80" w14:textId="7955422F" w:rsidR="005C1C6B" w:rsidRPr="00001004" w:rsidRDefault="005C1C6B" w:rsidP="005C1C6B">
            <w:pPr>
              <w:rPr>
                <w:lang w:val="el-GR"/>
              </w:rPr>
            </w:pPr>
            <w:r w:rsidRPr="00001004">
              <w:rPr>
                <w:lang w:val="el-GR"/>
              </w:rPr>
              <w:t>ΜΕΛ</w:t>
            </w:r>
            <w:r w:rsidR="002E7FB7">
              <w:rPr>
                <w:lang w:val="el-GR"/>
              </w:rPr>
              <w:t>ΟΣ</w:t>
            </w:r>
            <w:r w:rsidRPr="00001004">
              <w:rPr>
                <w:lang w:val="el-GR"/>
              </w:rPr>
              <w:t xml:space="preserve"> </w:t>
            </w:r>
            <w:r w:rsidR="002E7FB7">
              <w:rPr>
                <w:lang w:val="el-GR"/>
              </w:rPr>
              <w:t xml:space="preserve">Α </w:t>
            </w:r>
            <w:r w:rsidRPr="00001004">
              <w:rPr>
                <w:lang w:val="el-GR"/>
              </w:rPr>
              <w:t>ΕΠΙΤΡΟΠΗΣ</w:t>
            </w:r>
            <w:r w:rsidR="002E7FB7">
              <w:rPr>
                <w:lang w:val="el-GR"/>
              </w:rPr>
              <w:t xml:space="preserve"> </w:t>
            </w:r>
          </w:p>
        </w:tc>
        <w:tc>
          <w:tcPr>
            <w:tcW w:w="6207" w:type="dxa"/>
          </w:tcPr>
          <w:p w14:paraId="3F817D81" w14:textId="28301096" w:rsidR="005C1C6B" w:rsidRPr="00001004" w:rsidRDefault="005C1C6B" w:rsidP="005C1C6B">
            <w:pPr>
              <w:rPr>
                <w:lang w:val="el-GR"/>
              </w:rPr>
            </w:pPr>
          </w:p>
        </w:tc>
      </w:tr>
      <w:tr w:rsidR="005C1C6B" w:rsidRPr="00001004" w14:paraId="3F817D85" w14:textId="77777777" w:rsidTr="00141DED">
        <w:tc>
          <w:tcPr>
            <w:tcW w:w="3369" w:type="dxa"/>
          </w:tcPr>
          <w:p w14:paraId="3F817D83" w14:textId="517FFD4A" w:rsidR="005C1C6B" w:rsidRPr="00001004" w:rsidRDefault="002E7FB7" w:rsidP="005C1C6B">
            <w:pPr>
              <w:rPr>
                <w:lang w:val="el-GR"/>
              </w:rPr>
            </w:pPr>
            <w:r w:rsidRPr="00001004">
              <w:rPr>
                <w:lang w:val="el-GR"/>
              </w:rPr>
              <w:t>ΜΕΛ</w:t>
            </w:r>
            <w:r>
              <w:rPr>
                <w:lang w:val="el-GR"/>
              </w:rPr>
              <w:t>ΟΣ</w:t>
            </w:r>
            <w:r w:rsidRPr="00001004">
              <w:rPr>
                <w:lang w:val="el-GR"/>
              </w:rPr>
              <w:t xml:space="preserve"> </w:t>
            </w:r>
            <w:r>
              <w:rPr>
                <w:lang w:val="el-GR"/>
              </w:rPr>
              <w:t xml:space="preserve">Β </w:t>
            </w:r>
            <w:r w:rsidRPr="00001004">
              <w:rPr>
                <w:lang w:val="el-GR"/>
              </w:rPr>
              <w:t>ΕΠΙΤΡΟΠΗΣ</w:t>
            </w:r>
          </w:p>
        </w:tc>
        <w:tc>
          <w:tcPr>
            <w:tcW w:w="6207" w:type="dxa"/>
          </w:tcPr>
          <w:p w14:paraId="3F817D84" w14:textId="56F90FBA" w:rsidR="005C1C6B" w:rsidRPr="00001004" w:rsidRDefault="005C1C6B" w:rsidP="005C1C6B">
            <w:pPr>
              <w:rPr>
                <w:lang w:val="el-GR"/>
              </w:rPr>
            </w:pPr>
          </w:p>
        </w:tc>
      </w:tr>
    </w:tbl>
    <w:p w14:paraId="3F817D86" w14:textId="252B9DA7" w:rsidR="00141DED" w:rsidRDefault="00141DED">
      <w:pPr>
        <w:rPr>
          <w:lang w:val="el-GR"/>
        </w:rPr>
      </w:pPr>
    </w:p>
    <w:p w14:paraId="7B5824ED" w14:textId="3C262940" w:rsidR="00FA5FB6" w:rsidRDefault="002E7FB7" w:rsidP="00FA5FB6">
      <w:pPr>
        <w:pStyle w:val="1"/>
        <w:numPr>
          <w:ilvl w:val="0"/>
          <w:numId w:val="8"/>
        </w:numPr>
        <w:rPr>
          <w:lang w:val="el-GR"/>
        </w:rPr>
      </w:pPr>
      <w:r>
        <w:rPr>
          <w:lang w:val="el-GR"/>
        </w:rPr>
        <w:t>Πρόοδος/</w:t>
      </w:r>
      <w:r w:rsidR="00FA5FB6" w:rsidRPr="00001004">
        <w:rPr>
          <w:lang w:val="el-GR"/>
        </w:rPr>
        <w:t xml:space="preserve">Δραστηριότητες </w:t>
      </w:r>
      <w:r w:rsidR="00FA5FB6">
        <w:rPr>
          <w:lang w:val="el-GR"/>
        </w:rPr>
        <w:t>κατά την περίοδο αναφοράς</w:t>
      </w:r>
    </w:p>
    <w:p w14:paraId="00E52026" w14:textId="24A7E2B7" w:rsidR="00FA5FB6" w:rsidRPr="00FA5FB6" w:rsidRDefault="00FA5FB6">
      <w:pPr>
        <w:rPr>
          <w:i/>
          <w:lang w:val="el-GR"/>
        </w:rPr>
      </w:pPr>
      <w:r w:rsidRPr="00FA5FB6">
        <w:rPr>
          <w:i/>
          <w:lang w:val="el-GR"/>
        </w:rPr>
        <w:t>Αναγράφονται δραστηριότητες του υποψήφιου διδάκτορα που αφορούν :</w:t>
      </w:r>
    </w:p>
    <w:p w14:paraId="4A931359" w14:textId="5FC7DA00" w:rsidR="00FA5FB6" w:rsidRPr="00FA5FB6" w:rsidRDefault="00FA5FB6" w:rsidP="00FA5FB6">
      <w:pPr>
        <w:pStyle w:val="a4"/>
        <w:numPr>
          <w:ilvl w:val="0"/>
          <w:numId w:val="7"/>
        </w:numPr>
        <w:rPr>
          <w:i/>
          <w:lang w:val="el-GR"/>
        </w:rPr>
      </w:pPr>
      <w:r w:rsidRPr="00FA5FB6">
        <w:rPr>
          <w:i/>
          <w:lang w:val="el-GR"/>
        </w:rPr>
        <w:t xml:space="preserve">Δραστηριότητες βιβλιογραφικής επισκόπησης </w:t>
      </w:r>
    </w:p>
    <w:p w14:paraId="1360BD70" w14:textId="110329AA" w:rsidR="00FA5FB6" w:rsidRPr="00FA5FB6" w:rsidRDefault="00FA5FB6" w:rsidP="00FA5FB6">
      <w:pPr>
        <w:pStyle w:val="a4"/>
        <w:numPr>
          <w:ilvl w:val="0"/>
          <w:numId w:val="7"/>
        </w:numPr>
        <w:rPr>
          <w:i/>
          <w:lang w:val="el-GR"/>
        </w:rPr>
      </w:pPr>
      <w:r w:rsidRPr="00FA5FB6">
        <w:rPr>
          <w:i/>
          <w:lang w:val="el-GR"/>
        </w:rPr>
        <w:t xml:space="preserve">Ερευνητικές δραστηριότητες </w:t>
      </w:r>
    </w:p>
    <w:p w14:paraId="72E702D7" w14:textId="7D2DC60E" w:rsidR="00FA5FB6" w:rsidRPr="00FA5FB6" w:rsidRDefault="00FA5FB6" w:rsidP="00FA5FB6">
      <w:pPr>
        <w:pStyle w:val="a4"/>
        <w:numPr>
          <w:ilvl w:val="0"/>
          <w:numId w:val="7"/>
        </w:numPr>
        <w:rPr>
          <w:i/>
          <w:lang w:val="el-GR"/>
        </w:rPr>
      </w:pPr>
      <w:r w:rsidRPr="00FA5FB6">
        <w:rPr>
          <w:i/>
          <w:lang w:val="el-GR"/>
        </w:rPr>
        <w:t>Δραστηριότητες ανάπτυξης</w:t>
      </w:r>
    </w:p>
    <w:p w14:paraId="6013F9B9" w14:textId="695E2805" w:rsidR="00FA5FB6" w:rsidRPr="00FA5FB6" w:rsidRDefault="00FA5FB6" w:rsidP="00FA5FB6">
      <w:pPr>
        <w:pStyle w:val="a4"/>
        <w:numPr>
          <w:ilvl w:val="0"/>
          <w:numId w:val="7"/>
        </w:numPr>
        <w:rPr>
          <w:i/>
          <w:lang w:val="el-GR"/>
        </w:rPr>
      </w:pPr>
      <w:r w:rsidRPr="00FA5FB6">
        <w:rPr>
          <w:i/>
          <w:lang w:val="el-GR"/>
        </w:rPr>
        <w:t>Δραστηριότητες αξιολόγησης</w:t>
      </w:r>
    </w:p>
    <w:p w14:paraId="5C32380F" w14:textId="4B48D967" w:rsidR="00FA5FB6" w:rsidRPr="00FA5FB6" w:rsidRDefault="00FA5FB6" w:rsidP="00FA5FB6">
      <w:pPr>
        <w:pStyle w:val="a4"/>
        <w:numPr>
          <w:ilvl w:val="0"/>
          <w:numId w:val="7"/>
        </w:numPr>
        <w:rPr>
          <w:i/>
          <w:lang w:val="el-GR"/>
        </w:rPr>
      </w:pPr>
      <w:r w:rsidRPr="00FA5FB6">
        <w:rPr>
          <w:i/>
          <w:lang w:val="el-GR"/>
        </w:rPr>
        <w:t>Δραστηριότητες επαλήθευσης</w:t>
      </w:r>
    </w:p>
    <w:p w14:paraId="44C91890" w14:textId="1F0943F5" w:rsidR="00FA5FB6" w:rsidRDefault="00FA5FB6" w:rsidP="00FA5FB6">
      <w:pPr>
        <w:pStyle w:val="a4"/>
        <w:numPr>
          <w:ilvl w:val="0"/>
          <w:numId w:val="7"/>
        </w:numPr>
        <w:rPr>
          <w:i/>
          <w:lang w:val="el-GR"/>
        </w:rPr>
      </w:pPr>
      <w:r w:rsidRPr="00FA5FB6">
        <w:rPr>
          <w:i/>
          <w:lang w:val="el-GR"/>
        </w:rPr>
        <w:t>Κ.λπ.</w:t>
      </w:r>
    </w:p>
    <w:p w14:paraId="3FCF16CD" w14:textId="25CE92A7" w:rsidR="002E7FB7" w:rsidRDefault="002E7FB7" w:rsidP="002E7FB7">
      <w:pPr>
        <w:rPr>
          <w:i/>
          <w:lang w:val="el-GR"/>
        </w:rPr>
      </w:pPr>
      <w:r>
        <w:rPr>
          <w:i/>
          <w:lang w:val="el-GR"/>
        </w:rPr>
        <w:t>Θα πρέπει να ολοκληρώνεται με σύνοψη νέων αποτελεσμάτων.</w:t>
      </w:r>
    </w:p>
    <w:p w14:paraId="47509F8A" w14:textId="1B435641" w:rsidR="00FA5FB6" w:rsidRPr="002E7FB7" w:rsidRDefault="002E7FB7" w:rsidP="002E7FB7">
      <w:pPr>
        <w:rPr>
          <w:i/>
          <w:lang w:val="el-GR"/>
        </w:rPr>
      </w:pPr>
      <w:r>
        <w:rPr>
          <w:i/>
          <w:lang w:val="el-GR"/>
        </w:rPr>
        <w:t xml:space="preserve">(έως δύο σελίδες) </w:t>
      </w:r>
    </w:p>
    <w:p w14:paraId="4895A04F" w14:textId="73EAAA1E" w:rsidR="00FA5FB6" w:rsidRDefault="00FA5FB6" w:rsidP="00FA5FB6">
      <w:pPr>
        <w:pStyle w:val="1"/>
        <w:numPr>
          <w:ilvl w:val="0"/>
          <w:numId w:val="8"/>
        </w:numPr>
        <w:rPr>
          <w:lang w:val="el-GR"/>
        </w:rPr>
      </w:pPr>
      <w:r>
        <w:rPr>
          <w:lang w:val="el-GR"/>
        </w:rPr>
        <w:t xml:space="preserve">Δημοσιεύσεις </w:t>
      </w:r>
    </w:p>
    <w:p w14:paraId="0C8D34BE" w14:textId="4A506B89" w:rsidR="00FA5FB6" w:rsidRDefault="00FA5FB6" w:rsidP="00FA5FB6">
      <w:pPr>
        <w:rPr>
          <w:i/>
          <w:lang w:val="el-GR"/>
        </w:rPr>
      </w:pPr>
      <w:r>
        <w:rPr>
          <w:i/>
          <w:lang w:val="el-GR"/>
        </w:rPr>
        <w:t xml:space="preserve">Αναγράφονται όλες οι δημοσιεύσεις σε περιοδικά, συνέδρια, σε κρίση, στον τύπο, κ.α.  Θα πρέπει να παρουσιάζεται η κατάσταση της δημοσίευσης, ο τρόπος αξιολόγησης και το </w:t>
      </w:r>
      <w:r>
        <w:rPr>
          <w:i/>
        </w:rPr>
        <w:t>impact</w:t>
      </w:r>
      <w:r w:rsidRPr="00FA5FB6">
        <w:rPr>
          <w:i/>
          <w:lang w:val="el-GR"/>
        </w:rPr>
        <w:t xml:space="preserve"> </w:t>
      </w:r>
      <w:r>
        <w:rPr>
          <w:i/>
        </w:rPr>
        <w:t>factor</w:t>
      </w:r>
      <w:r w:rsidRPr="00FA5FB6">
        <w:rPr>
          <w:i/>
          <w:lang w:val="el-GR"/>
        </w:rPr>
        <w:t xml:space="preserve"> </w:t>
      </w:r>
      <w:r>
        <w:rPr>
          <w:i/>
          <w:lang w:val="el-GR"/>
        </w:rPr>
        <w:t>όπου υπάρχει.</w:t>
      </w:r>
    </w:p>
    <w:p w14:paraId="0A3A34A0" w14:textId="76018708" w:rsidR="009C5287" w:rsidRDefault="009C5287" w:rsidP="00FA5FB6">
      <w:pPr>
        <w:rPr>
          <w:i/>
          <w:lang w:val="el-GR"/>
        </w:rPr>
      </w:pPr>
    </w:p>
    <w:p w14:paraId="33A644DA" w14:textId="77777777" w:rsidR="009C5287" w:rsidRDefault="009C5287" w:rsidP="00FA5FB6">
      <w:pPr>
        <w:rPr>
          <w:i/>
          <w:lang w:val="el-GR"/>
        </w:rPr>
      </w:pPr>
    </w:p>
    <w:p w14:paraId="3F817DAA" w14:textId="7D6C56C8" w:rsidR="00141DED" w:rsidRDefault="00FA5FB6" w:rsidP="00FA5FB6">
      <w:pPr>
        <w:pStyle w:val="1"/>
        <w:numPr>
          <w:ilvl w:val="0"/>
          <w:numId w:val="8"/>
        </w:numPr>
        <w:rPr>
          <w:lang w:val="el-GR"/>
        </w:rPr>
      </w:pPr>
      <w:r w:rsidRPr="00001004">
        <w:rPr>
          <w:lang w:val="el-GR"/>
        </w:rPr>
        <w:lastRenderedPageBreak/>
        <w:t xml:space="preserve">Αποτίμηση πορείας διατριβής και </w:t>
      </w:r>
      <w:r w:rsidR="00DB0BF5">
        <w:rPr>
          <w:lang w:val="el-GR"/>
        </w:rPr>
        <w:t>παρουσίαση των στόχω</w:t>
      </w:r>
      <w:r w:rsidR="008B353F">
        <w:rPr>
          <w:lang w:val="el-GR"/>
        </w:rPr>
        <w:t>ν</w:t>
      </w:r>
      <w:r w:rsidR="00DB0BF5">
        <w:rPr>
          <w:lang w:val="el-GR"/>
        </w:rPr>
        <w:t xml:space="preserve"> </w:t>
      </w:r>
      <w:r w:rsidRPr="00001004">
        <w:rPr>
          <w:lang w:val="el-GR"/>
        </w:rPr>
        <w:t>για το επόμενο έτος</w:t>
      </w:r>
    </w:p>
    <w:p w14:paraId="329C7740" w14:textId="338A644F" w:rsidR="002E7FB7" w:rsidRPr="009C5287" w:rsidRDefault="00FA5FB6">
      <w:pPr>
        <w:rPr>
          <w:i/>
          <w:lang w:val="el-GR"/>
        </w:rPr>
      </w:pPr>
      <w:r w:rsidRPr="009C5287">
        <w:rPr>
          <w:i/>
          <w:lang w:val="el-GR"/>
        </w:rPr>
        <w:t>Παρουσιάζεται η επιτυχής ολοκλήρωση των στόχων του προηγούμενου έτους καθώς και οι στόχοι για το τρέχων ακαδημαϊκό έτος.</w:t>
      </w:r>
      <w:r w:rsidR="009C5287" w:rsidRPr="009C5287">
        <w:rPr>
          <w:i/>
          <w:lang w:val="el-GR"/>
        </w:rPr>
        <w:t xml:space="preserve"> </w:t>
      </w:r>
      <w:r w:rsidR="002E7FB7" w:rsidRPr="009C5287">
        <w:rPr>
          <w:i/>
          <w:lang w:val="el-GR"/>
        </w:rPr>
        <w:t xml:space="preserve">Θα πρέπει να παρουσιάζεται </w:t>
      </w:r>
      <w:r w:rsidR="00DB0BF5" w:rsidRPr="009C5287">
        <w:rPr>
          <w:i/>
          <w:lang w:val="el-GR"/>
        </w:rPr>
        <w:t xml:space="preserve">αναλυτικός </w:t>
      </w:r>
      <w:r w:rsidR="002E7FB7" w:rsidRPr="009C5287">
        <w:rPr>
          <w:i/>
          <w:lang w:val="el-GR"/>
        </w:rPr>
        <w:t xml:space="preserve">πίνακας </w:t>
      </w:r>
      <w:r w:rsidR="00DB0BF5" w:rsidRPr="009C5287">
        <w:rPr>
          <w:i/>
          <w:lang w:val="el-GR"/>
        </w:rPr>
        <w:t xml:space="preserve">με τους στόχους της διατριβής </w:t>
      </w:r>
      <w:r w:rsidR="002E7FB7" w:rsidRPr="009C5287">
        <w:rPr>
          <w:i/>
          <w:lang w:val="el-GR"/>
        </w:rPr>
        <w:t>καθώς και τα ορόσημα</w:t>
      </w:r>
      <w:r w:rsidR="00DB0BF5" w:rsidRPr="009C5287">
        <w:rPr>
          <w:i/>
          <w:lang w:val="el-GR"/>
        </w:rPr>
        <w:t xml:space="preserve"> που σχετίζονται με αυτούς</w:t>
      </w:r>
      <w:r w:rsidR="009C5287">
        <w:rPr>
          <w:i/>
          <w:lang w:val="el-GR"/>
        </w:rPr>
        <w:t xml:space="preserve"> (έως 2 σελίδες). </w:t>
      </w:r>
    </w:p>
    <w:p w14:paraId="55619F7B" w14:textId="5B1655F9" w:rsidR="00435539" w:rsidRPr="002E7FB7" w:rsidRDefault="00435539" w:rsidP="00C055EE">
      <w:pPr>
        <w:jc w:val="center"/>
        <w:rPr>
          <w:lang w:val="el-GR"/>
        </w:rPr>
      </w:pPr>
    </w:p>
    <w:p w14:paraId="02ED0980" w14:textId="75B9A29B" w:rsidR="002E7FB7" w:rsidRPr="002E7FB7" w:rsidRDefault="002E7FB7" w:rsidP="00C055EE">
      <w:pPr>
        <w:jc w:val="center"/>
        <w:rPr>
          <w:lang w:val="el-GR"/>
        </w:rPr>
      </w:pPr>
    </w:p>
    <w:p w14:paraId="6DA0133C" w14:textId="310ED99C" w:rsidR="002E7FB7" w:rsidRPr="002E7FB7" w:rsidRDefault="002E7FB7" w:rsidP="00C055EE">
      <w:pPr>
        <w:jc w:val="center"/>
        <w:rPr>
          <w:lang w:val="el-GR"/>
        </w:rPr>
      </w:pPr>
      <w:bookmarkStart w:id="0" w:name="_GoBack"/>
      <w:bookmarkEnd w:id="0"/>
    </w:p>
    <w:p w14:paraId="21BF1668" w14:textId="3ACB5A5D" w:rsidR="002E7FB7" w:rsidRPr="002E7FB7" w:rsidRDefault="002E7FB7" w:rsidP="00C055EE">
      <w:pPr>
        <w:jc w:val="center"/>
        <w:rPr>
          <w:lang w:val="el-GR"/>
        </w:rPr>
      </w:pPr>
    </w:p>
    <w:p w14:paraId="26567FAC" w14:textId="77777777" w:rsidR="002E7FB7" w:rsidRPr="002E7FB7" w:rsidRDefault="002E7FB7" w:rsidP="00C055EE">
      <w:pPr>
        <w:jc w:val="center"/>
        <w:rPr>
          <w:lang w:val="el-GR"/>
        </w:rPr>
      </w:pPr>
    </w:p>
    <w:p w14:paraId="79D00755" w14:textId="77777777" w:rsidR="002E7FB7" w:rsidRDefault="002E7FB7" w:rsidP="002E7FB7">
      <w:pPr>
        <w:jc w:val="both"/>
        <w:rPr>
          <w:bCs/>
          <w:color w:val="000000"/>
          <w:lang w:val="el-GR"/>
        </w:rPr>
      </w:pPr>
      <w:r>
        <w:rPr>
          <w:b/>
          <w:bCs/>
          <w:color w:val="000000"/>
          <w:lang w:val="el-GR"/>
        </w:rPr>
        <w:t xml:space="preserve">Υπογραφές: </w:t>
      </w:r>
    </w:p>
    <w:p w14:paraId="3CB6441C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375FC64E" w14:textId="4D9B2F5C" w:rsidR="002E7FB7" w:rsidRPr="008B353F" w:rsidRDefault="002E7FB7" w:rsidP="002E7FB7">
      <w:pPr>
        <w:jc w:val="both"/>
        <w:rPr>
          <w:b/>
          <w:bCs/>
          <w:color w:val="000000"/>
          <w:lang w:val="el-GR"/>
        </w:rPr>
      </w:pPr>
      <w:r>
        <w:rPr>
          <w:bCs/>
          <w:color w:val="000000"/>
          <w:lang w:val="el-GR"/>
        </w:rPr>
        <w:t xml:space="preserve">1. </w:t>
      </w:r>
      <w:r w:rsidRPr="002E7FB7">
        <w:rPr>
          <w:b/>
          <w:bCs/>
          <w:color w:val="000000"/>
          <w:lang w:val="el-GR"/>
        </w:rPr>
        <w:t>Υποψηφίου Διδάκτορα:</w:t>
      </w:r>
      <w:r>
        <w:rPr>
          <w:bCs/>
          <w:color w:val="000000"/>
          <w:lang w:val="el-GR"/>
        </w:rPr>
        <w:t xml:space="preserve"> _______________</w:t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  <w:t>Ημερομηνία</w:t>
      </w:r>
      <w:r w:rsidRPr="008B353F">
        <w:rPr>
          <w:bCs/>
          <w:color w:val="000000"/>
          <w:lang w:val="el-GR"/>
        </w:rPr>
        <w:t>:</w:t>
      </w:r>
    </w:p>
    <w:p w14:paraId="704779E5" w14:textId="5F6CB3D0" w:rsidR="002E7FB7" w:rsidRDefault="002E7FB7" w:rsidP="002E7FB7">
      <w:pPr>
        <w:jc w:val="both"/>
        <w:rPr>
          <w:b/>
          <w:bCs/>
          <w:color w:val="000000"/>
          <w:lang w:val="el-GR"/>
        </w:rPr>
      </w:pPr>
    </w:p>
    <w:p w14:paraId="011C450D" w14:textId="77777777" w:rsidR="002E7FB7" w:rsidRPr="002E7FB7" w:rsidRDefault="002E7FB7" w:rsidP="002E7FB7">
      <w:pPr>
        <w:jc w:val="both"/>
        <w:rPr>
          <w:b/>
          <w:bCs/>
          <w:color w:val="000000"/>
          <w:lang w:val="el-GR"/>
        </w:rPr>
      </w:pPr>
      <w:r w:rsidRPr="002E7FB7">
        <w:rPr>
          <w:b/>
          <w:bCs/>
          <w:color w:val="000000"/>
          <w:lang w:val="el-GR"/>
        </w:rPr>
        <w:t>2. Τριμελούς Συμβουλευτικής Επιτροπής</w:t>
      </w:r>
    </w:p>
    <w:p w14:paraId="3491A4C4" w14:textId="1E8CFE78" w:rsidR="002E7FB7" w:rsidRPr="002E7FB7" w:rsidRDefault="002E7FB7" w:rsidP="002E7FB7">
      <w:pPr>
        <w:jc w:val="both"/>
        <w:rPr>
          <w:bCs/>
          <w:color w:val="000000"/>
          <w:lang w:val="el-GR"/>
        </w:rPr>
      </w:pPr>
      <w:r>
        <w:rPr>
          <w:bCs/>
          <w:color w:val="000000"/>
          <w:lang w:val="el-GR"/>
        </w:rPr>
        <w:t>Α. Επιβλέπων:</w:t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  <w:t>Ημερομηνία</w:t>
      </w:r>
      <w:r w:rsidRPr="002E7FB7">
        <w:rPr>
          <w:bCs/>
          <w:color w:val="000000"/>
          <w:lang w:val="el-GR"/>
        </w:rPr>
        <w:t>:</w:t>
      </w:r>
    </w:p>
    <w:p w14:paraId="526AD104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66E15550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6D92D1E6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348B5DB7" w14:textId="3D3B248D" w:rsidR="002E7FB7" w:rsidRPr="002E7FB7" w:rsidRDefault="002E7FB7" w:rsidP="002E7FB7">
      <w:pPr>
        <w:jc w:val="both"/>
        <w:rPr>
          <w:bCs/>
          <w:color w:val="000000"/>
          <w:lang w:val="el-GR"/>
        </w:rPr>
      </w:pPr>
      <w:r>
        <w:rPr>
          <w:bCs/>
          <w:color w:val="000000"/>
          <w:lang w:val="el-GR"/>
        </w:rPr>
        <w:t>Β. Μέλος:</w:t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  <w:t>Ημερομηνία</w:t>
      </w:r>
      <w:r w:rsidRPr="002E7FB7">
        <w:rPr>
          <w:bCs/>
          <w:color w:val="000000"/>
          <w:lang w:val="el-GR"/>
        </w:rPr>
        <w:t>:</w:t>
      </w:r>
    </w:p>
    <w:p w14:paraId="61970461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798FE157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1FC4BA39" w14:textId="77777777" w:rsidR="002E7FB7" w:rsidRDefault="002E7FB7" w:rsidP="002E7FB7">
      <w:pPr>
        <w:jc w:val="both"/>
        <w:rPr>
          <w:bCs/>
          <w:color w:val="000000"/>
          <w:lang w:val="el-GR"/>
        </w:rPr>
      </w:pPr>
    </w:p>
    <w:p w14:paraId="5928DAAC" w14:textId="37905243" w:rsidR="002E7FB7" w:rsidRPr="002E7FB7" w:rsidRDefault="002E7FB7" w:rsidP="002E7FB7">
      <w:pPr>
        <w:jc w:val="both"/>
        <w:rPr>
          <w:bCs/>
          <w:color w:val="000000"/>
        </w:rPr>
      </w:pPr>
      <w:r>
        <w:rPr>
          <w:bCs/>
          <w:color w:val="000000"/>
          <w:lang w:val="el-GR"/>
        </w:rPr>
        <w:t xml:space="preserve">Γ. Μέλος: </w:t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</w:r>
      <w:r>
        <w:rPr>
          <w:bCs/>
          <w:color w:val="000000"/>
          <w:lang w:val="el-GR"/>
        </w:rPr>
        <w:tab/>
        <w:t>Ημερομηνία</w:t>
      </w:r>
      <w:r>
        <w:rPr>
          <w:bCs/>
          <w:color w:val="000000"/>
        </w:rPr>
        <w:t>:</w:t>
      </w:r>
    </w:p>
    <w:p w14:paraId="36639A2C" w14:textId="77777777" w:rsidR="002E7FB7" w:rsidRPr="002E7FB7" w:rsidRDefault="002E7FB7" w:rsidP="00C055EE">
      <w:pPr>
        <w:jc w:val="center"/>
        <w:rPr>
          <w:lang w:val="el-GR"/>
        </w:rPr>
      </w:pPr>
    </w:p>
    <w:p w14:paraId="2B952007" w14:textId="77777777" w:rsidR="00155E6A" w:rsidRPr="002E7FB7" w:rsidRDefault="00155E6A" w:rsidP="00C055EE">
      <w:pPr>
        <w:jc w:val="center"/>
        <w:rPr>
          <w:lang w:val="el-GR"/>
        </w:rPr>
      </w:pPr>
    </w:p>
    <w:sectPr w:rsidR="00155E6A" w:rsidRPr="002E7FB7" w:rsidSect="00D369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BEA45" w14:textId="77777777" w:rsidR="0026147D" w:rsidRDefault="0026147D" w:rsidP="00CC63FC">
      <w:pPr>
        <w:spacing w:after="0" w:line="240" w:lineRule="auto"/>
      </w:pPr>
      <w:r>
        <w:separator/>
      </w:r>
    </w:p>
  </w:endnote>
  <w:endnote w:type="continuationSeparator" w:id="0">
    <w:p w14:paraId="5052B398" w14:textId="77777777" w:rsidR="0026147D" w:rsidRDefault="0026147D" w:rsidP="00CC6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18E34" w14:textId="77777777" w:rsidR="00125EFA" w:rsidRDefault="00125EFA">
    <w:pPr>
      <w:pStyle w:val="ad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240E55C7" w14:textId="77777777" w:rsidR="00125EFA" w:rsidRDefault="00125EF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F64AD" w14:textId="77777777" w:rsidR="0026147D" w:rsidRDefault="0026147D" w:rsidP="00CC63FC">
      <w:pPr>
        <w:spacing w:after="0" w:line="240" w:lineRule="auto"/>
      </w:pPr>
      <w:r>
        <w:separator/>
      </w:r>
    </w:p>
  </w:footnote>
  <w:footnote w:type="continuationSeparator" w:id="0">
    <w:p w14:paraId="1ACF70BF" w14:textId="77777777" w:rsidR="0026147D" w:rsidRDefault="0026147D" w:rsidP="00CC6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9CC39" w14:textId="77777777" w:rsidR="00FA1B08" w:rsidRDefault="00FA1B08" w:rsidP="00FA1B08">
    <w:pPr>
      <w:pStyle w:val="ac"/>
      <w:pBdr>
        <w:bottom w:val="single" w:sz="4" w:space="1" w:color="B02F13"/>
      </w:pBdr>
      <w:jc w:val="center"/>
      <w:rPr>
        <w:rFonts w:cstheme="minorHAnsi"/>
        <w:color w:val="B02F13"/>
        <w:sz w:val="36"/>
        <w:szCs w:val="36"/>
        <w:lang w:val="el-GR"/>
      </w:rPr>
    </w:pPr>
    <w:r w:rsidRPr="00A747A8">
      <w:rPr>
        <w:rFonts w:cstheme="minorHAnsi"/>
        <w:noProof/>
        <w:color w:val="B02F13"/>
      </w:rPr>
      <w:drawing>
        <wp:anchor distT="0" distB="0" distL="114300" distR="114300" simplePos="0" relativeHeight="251659264" behindDoc="0" locked="0" layoutInCell="1" allowOverlap="1" wp14:anchorId="7748C4C5" wp14:editId="3DB1A83C">
          <wp:simplePos x="0" y="0"/>
          <wp:positionH relativeFrom="column">
            <wp:posOffset>5334651</wp:posOffset>
          </wp:positionH>
          <wp:positionV relativeFrom="paragraph">
            <wp:posOffset>-148791</wp:posOffset>
          </wp:positionV>
          <wp:extent cx="619540" cy="647700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BA_smal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54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47A8">
      <w:rPr>
        <w:rFonts w:cstheme="minorHAnsi"/>
        <w:noProof/>
        <w:color w:val="B02F13"/>
      </w:rPr>
      <w:drawing>
        <wp:anchor distT="0" distB="0" distL="114300" distR="114300" simplePos="0" relativeHeight="251660288" behindDoc="0" locked="0" layoutInCell="1" allowOverlap="1" wp14:anchorId="638FEA93" wp14:editId="2326EF02">
          <wp:simplePos x="0" y="0"/>
          <wp:positionH relativeFrom="column">
            <wp:posOffset>0</wp:posOffset>
          </wp:positionH>
          <wp:positionV relativeFrom="paragraph">
            <wp:posOffset>-177165</wp:posOffset>
          </wp:positionV>
          <wp:extent cx="676275" cy="676275"/>
          <wp:effectExtent l="0" t="0" r="9525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H-logo-gree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47A8">
      <w:rPr>
        <w:rFonts w:cstheme="minorHAnsi"/>
        <w:color w:val="B02F13"/>
        <w:sz w:val="36"/>
        <w:szCs w:val="36"/>
        <w:lang w:val="el-GR"/>
      </w:rPr>
      <w:t>Πανεπιστήμιο Θεσσαλίας</w:t>
    </w:r>
  </w:p>
  <w:p w14:paraId="4CBC850B" w14:textId="77777777" w:rsidR="00FA1B08" w:rsidRPr="00562C9F" w:rsidRDefault="00FA1B08" w:rsidP="00FA1B08">
    <w:pPr>
      <w:pStyle w:val="ac"/>
      <w:pBdr>
        <w:bottom w:val="single" w:sz="4" w:space="1" w:color="B02F13"/>
      </w:pBdr>
      <w:jc w:val="center"/>
      <w:rPr>
        <w:rFonts w:cstheme="minorHAnsi"/>
        <w:color w:val="B02F13"/>
        <w:sz w:val="36"/>
        <w:szCs w:val="36"/>
        <w:lang w:val="el-GR"/>
      </w:rPr>
    </w:pPr>
    <w:r w:rsidRPr="00A747A8">
      <w:rPr>
        <w:rFonts w:cstheme="minorHAnsi"/>
        <w:color w:val="B02F13"/>
        <w:sz w:val="36"/>
        <w:szCs w:val="36"/>
        <w:lang w:val="el-GR"/>
      </w:rPr>
      <w:t xml:space="preserve">Τμήμα Διοίκησης Επιχειρήσεων              </w:t>
    </w:r>
  </w:p>
  <w:p w14:paraId="63A5FE1C" w14:textId="77777777" w:rsidR="00FA1B08" w:rsidRPr="00FA1B08" w:rsidRDefault="00FA1B08" w:rsidP="00FA1B08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34235"/>
    <w:multiLevelType w:val="hybridMultilevel"/>
    <w:tmpl w:val="95A8E48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E15AA"/>
    <w:multiLevelType w:val="hybridMultilevel"/>
    <w:tmpl w:val="C5003164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EB4CCF"/>
    <w:multiLevelType w:val="hybridMultilevel"/>
    <w:tmpl w:val="DC7ABDE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0CE7F5D"/>
    <w:multiLevelType w:val="hybridMultilevel"/>
    <w:tmpl w:val="CE5ACC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CB3355"/>
    <w:multiLevelType w:val="hybridMultilevel"/>
    <w:tmpl w:val="3B8E37B8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437A45"/>
    <w:multiLevelType w:val="hybridMultilevel"/>
    <w:tmpl w:val="95E02C2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97156D"/>
    <w:multiLevelType w:val="hybridMultilevel"/>
    <w:tmpl w:val="FFECB44C"/>
    <w:lvl w:ilvl="0" w:tplc="8918E9B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727E91"/>
    <w:multiLevelType w:val="hybridMultilevel"/>
    <w:tmpl w:val="B68491D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6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NLawMDM0MrA0NzRU0lEKTi0uzszPAykwrAUAvTMolSwAAAA="/>
  </w:docVars>
  <w:rsids>
    <w:rsidRoot w:val="00141DED"/>
    <w:rsid w:val="00001004"/>
    <w:rsid w:val="00014F70"/>
    <w:rsid w:val="000575B6"/>
    <w:rsid w:val="000673F3"/>
    <w:rsid w:val="0009680E"/>
    <w:rsid w:val="000A6D23"/>
    <w:rsid w:val="000C1FCB"/>
    <w:rsid w:val="000C2DF4"/>
    <w:rsid w:val="000E6303"/>
    <w:rsid w:val="00106F78"/>
    <w:rsid w:val="00125EFA"/>
    <w:rsid w:val="00141DED"/>
    <w:rsid w:val="00155E6A"/>
    <w:rsid w:val="00172A29"/>
    <w:rsid w:val="001A44C8"/>
    <w:rsid w:val="001C1F70"/>
    <w:rsid w:val="001F5DCF"/>
    <w:rsid w:val="001F6C6E"/>
    <w:rsid w:val="00202755"/>
    <w:rsid w:val="00206C11"/>
    <w:rsid w:val="0021093B"/>
    <w:rsid w:val="0023411B"/>
    <w:rsid w:val="0024173E"/>
    <w:rsid w:val="00254422"/>
    <w:rsid w:val="0026147D"/>
    <w:rsid w:val="00273E79"/>
    <w:rsid w:val="00287420"/>
    <w:rsid w:val="002A4B7A"/>
    <w:rsid w:val="002E7FB7"/>
    <w:rsid w:val="0032440C"/>
    <w:rsid w:val="003356EB"/>
    <w:rsid w:val="003362D6"/>
    <w:rsid w:val="00347B38"/>
    <w:rsid w:val="00347C99"/>
    <w:rsid w:val="00381257"/>
    <w:rsid w:val="00393890"/>
    <w:rsid w:val="00394BB9"/>
    <w:rsid w:val="003961B0"/>
    <w:rsid w:val="004041FD"/>
    <w:rsid w:val="004231F7"/>
    <w:rsid w:val="00435539"/>
    <w:rsid w:val="00450686"/>
    <w:rsid w:val="004911A6"/>
    <w:rsid w:val="004B68ED"/>
    <w:rsid w:val="004C471B"/>
    <w:rsid w:val="005167C6"/>
    <w:rsid w:val="005225DE"/>
    <w:rsid w:val="005437A7"/>
    <w:rsid w:val="00551B74"/>
    <w:rsid w:val="0059323C"/>
    <w:rsid w:val="005A6F64"/>
    <w:rsid w:val="005C1C6B"/>
    <w:rsid w:val="005E0ABA"/>
    <w:rsid w:val="005F6842"/>
    <w:rsid w:val="00612047"/>
    <w:rsid w:val="00660FA6"/>
    <w:rsid w:val="00666BEA"/>
    <w:rsid w:val="006A63E5"/>
    <w:rsid w:val="006E0E4C"/>
    <w:rsid w:val="00746A4E"/>
    <w:rsid w:val="007F6852"/>
    <w:rsid w:val="00810352"/>
    <w:rsid w:val="00817AE3"/>
    <w:rsid w:val="0084420E"/>
    <w:rsid w:val="008838C4"/>
    <w:rsid w:val="008B353F"/>
    <w:rsid w:val="008C3DF8"/>
    <w:rsid w:val="009066F1"/>
    <w:rsid w:val="00914E57"/>
    <w:rsid w:val="00926A24"/>
    <w:rsid w:val="009432B3"/>
    <w:rsid w:val="009A19A0"/>
    <w:rsid w:val="009C5287"/>
    <w:rsid w:val="009C56B1"/>
    <w:rsid w:val="009E523B"/>
    <w:rsid w:val="009F3A97"/>
    <w:rsid w:val="00A14FD9"/>
    <w:rsid w:val="00A400A9"/>
    <w:rsid w:val="00A45822"/>
    <w:rsid w:val="00A461CF"/>
    <w:rsid w:val="00A5330D"/>
    <w:rsid w:val="00A56F61"/>
    <w:rsid w:val="00A66BC9"/>
    <w:rsid w:val="00AA0B26"/>
    <w:rsid w:val="00AF656F"/>
    <w:rsid w:val="00B10F63"/>
    <w:rsid w:val="00B518C5"/>
    <w:rsid w:val="00B67162"/>
    <w:rsid w:val="00B9340C"/>
    <w:rsid w:val="00BA06FC"/>
    <w:rsid w:val="00BA0809"/>
    <w:rsid w:val="00BC42E8"/>
    <w:rsid w:val="00BD1F3E"/>
    <w:rsid w:val="00C04F2E"/>
    <w:rsid w:val="00C055EE"/>
    <w:rsid w:val="00C276E8"/>
    <w:rsid w:val="00C27E86"/>
    <w:rsid w:val="00C353EB"/>
    <w:rsid w:val="00C47145"/>
    <w:rsid w:val="00C8353B"/>
    <w:rsid w:val="00C83C95"/>
    <w:rsid w:val="00CC3010"/>
    <w:rsid w:val="00CC5CDF"/>
    <w:rsid w:val="00CC63FC"/>
    <w:rsid w:val="00CD0CAA"/>
    <w:rsid w:val="00CD54EA"/>
    <w:rsid w:val="00D00E7F"/>
    <w:rsid w:val="00D06BF9"/>
    <w:rsid w:val="00D369FC"/>
    <w:rsid w:val="00D415F8"/>
    <w:rsid w:val="00D5389B"/>
    <w:rsid w:val="00D60F50"/>
    <w:rsid w:val="00D81A7D"/>
    <w:rsid w:val="00DB0BF5"/>
    <w:rsid w:val="00DD588C"/>
    <w:rsid w:val="00DD762E"/>
    <w:rsid w:val="00E02BA8"/>
    <w:rsid w:val="00E378C0"/>
    <w:rsid w:val="00E43180"/>
    <w:rsid w:val="00E67662"/>
    <w:rsid w:val="00E83421"/>
    <w:rsid w:val="00E85A10"/>
    <w:rsid w:val="00EA0879"/>
    <w:rsid w:val="00EB5245"/>
    <w:rsid w:val="00EF3D6C"/>
    <w:rsid w:val="00F103B7"/>
    <w:rsid w:val="00F92E1E"/>
    <w:rsid w:val="00F97CB9"/>
    <w:rsid w:val="00FA1B08"/>
    <w:rsid w:val="00FA5FB6"/>
    <w:rsid w:val="00FA6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817D74"/>
  <w15:docId w15:val="{A673E1FD-CC2B-436F-A49A-63586FB1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369FC"/>
  </w:style>
  <w:style w:type="paragraph" w:styleId="1">
    <w:name w:val="heading 1"/>
    <w:basedOn w:val="a"/>
    <w:next w:val="a"/>
    <w:link w:val="1Char"/>
    <w:uiPriority w:val="9"/>
    <w:qFormat/>
    <w:rsid w:val="00FA5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41DE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141DED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4B68ED"/>
    <w:rPr>
      <w:color w:val="0000FF" w:themeColor="hyperlink"/>
      <w:u w:val="single"/>
    </w:rPr>
  </w:style>
  <w:style w:type="paragraph" w:styleId="a5">
    <w:name w:val="footnote text"/>
    <w:basedOn w:val="a"/>
    <w:link w:val="Char"/>
    <w:uiPriority w:val="99"/>
    <w:semiHidden/>
    <w:unhideWhenUsed/>
    <w:rsid w:val="00CC63FC"/>
    <w:pPr>
      <w:spacing w:after="0" w:line="240" w:lineRule="auto"/>
    </w:pPr>
    <w:rPr>
      <w:sz w:val="20"/>
      <w:szCs w:val="20"/>
    </w:rPr>
  </w:style>
  <w:style w:type="character" w:customStyle="1" w:styleId="Char">
    <w:name w:val="Κείμενο υποσημείωσης Char"/>
    <w:basedOn w:val="a0"/>
    <w:link w:val="a5"/>
    <w:uiPriority w:val="99"/>
    <w:semiHidden/>
    <w:rsid w:val="00CC63FC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CC63FC"/>
    <w:rPr>
      <w:vertAlign w:val="superscript"/>
    </w:rPr>
  </w:style>
  <w:style w:type="paragraph" w:styleId="a7">
    <w:name w:val="Body Text"/>
    <w:basedOn w:val="a"/>
    <w:link w:val="Char0"/>
    <w:uiPriority w:val="1"/>
    <w:qFormat/>
    <w:rsid w:val="00CC3010"/>
    <w:pPr>
      <w:widowControl w:val="0"/>
      <w:autoSpaceDE w:val="0"/>
      <w:autoSpaceDN w:val="0"/>
      <w:spacing w:after="0" w:line="240" w:lineRule="auto"/>
      <w:ind w:left="110"/>
      <w:jc w:val="both"/>
    </w:pPr>
    <w:rPr>
      <w:rFonts w:ascii="Verdana" w:eastAsia="Verdana" w:hAnsi="Verdana" w:cs="Verdana"/>
      <w:sz w:val="24"/>
      <w:szCs w:val="24"/>
    </w:rPr>
  </w:style>
  <w:style w:type="character" w:customStyle="1" w:styleId="Char0">
    <w:name w:val="Σώμα κειμένου Char"/>
    <w:basedOn w:val="a0"/>
    <w:link w:val="a7"/>
    <w:uiPriority w:val="1"/>
    <w:rsid w:val="00CC3010"/>
    <w:rPr>
      <w:rFonts w:ascii="Verdana" w:eastAsia="Verdana" w:hAnsi="Verdana" w:cs="Verdana"/>
      <w:sz w:val="24"/>
      <w:szCs w:val="24"/>
    </w:rPr>
  </w:style>
  <w:style w:type="paragraph" w:styleId="a8">
    <w:name w:val="Balloon Text"/>
    <w:basedOn w:val="a"/>
    <w:link w:val="Char1"/>
    <w:uiPriority w:val="99"/>
    <w:semiHidden/>
    <w:unhideWhenUsed/>
    <w:rsid w:val="005F6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8"/>
    <w:uiPriority w:val="99"/>
    <w:semiHidden/>
    <w:rsid w:val="005F6842"/>
    <w:rPr>
      <w:rFonts w:ascii="Segoe UI" w:hAnsi="Segoe UI" w:cs="Segoe U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B9340C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B9340C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a"/>
    <w:uiPriority w:val="99"/>
    <w:semiHidden/>
    <w:rsid w:val="00B9340C"/>
    <w:rPr>
      <w:sz w:val="20"/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B9340C"/>
    <w:rPr>
      <w:b/>
      <w:bCs/>
    </w:rPr>
  </w:style>
  <w:style w:type="character" w:customStyle="1" w:styleId="Char3">
    <w:name w:val="Θέμα σχολίου Char"/>
    <w:basedOn w:val="Char2"/>
    <w:link w:val="ab"/>
    <w:uiPriority w:val="99"/>
    <w:semiHidden/>
    <w:rsid w:val="00B9340C"/>
    <w:rPr>
      <w:b/>
      <w:bCs/>
      <w:sz w:val="20"/>
      <w:szCs w:val="20"/>
    </w:rPr>
  </w:style>
  <w:style w:type="character" w:customStyle="1" w:styleId="1Char">
    <w:name w:val="Επικεφαλίδα 1 Char"/>
    <w:basedOn w:val="a0"/>
    <w:link w:val="1"/>
    <w:uiPriority w:val="9"/>
    <w:rsid w:val="00FA5F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c">
    <w:name w:val="header"/>
    <w:basedOn w:val="a"/>
    <w:link w:val="Char4"/>
    <w:unhideWhenUsed/>
    <w:rsid w:val="00FA1B0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4">
    <w:name w:val="Κεφαλίδα Char"/>
    <w:basedOn w:val="a0"/>
    <w:link w:val="ac"/>
    <w:rsid w:val="00FA1B08"/>
  </w:style>
  <w:style w:type="paragraph" w:styleId="ad">
    <w:name w:val="footer"/>
    <w:basedOn w:val="a"/>
    <w:link w:val="Char5"/>
    <w:uiPriority w:val="99"/>
    <w:unhideWhenUsed/>
    <w:rsid w:val="00FA1B0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5">
    <w:name w:val="Υποσέλιδο Char"/>
    <w:basedOn w:val="a0"/>
    <w:link w:val="ad"/>
    <w:uiPriority w:val="99"/>
    <w:rsid w:val="00FA1B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5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2BC86D37A04BBA4EAEDC2551CD17AD66" ma:contentTypeVersion="14" ma:contentTypeDescription="Δημιουργία νέου εγγράφου" ma:contentTypeScope="" ma:versionID="a21d57c9427ebbc664f3579b62c50fe1">
  <xsd:schema xmlns:xsd="http://www.w3.org/2001/XMLSchema" xmlns:xs="http://www.w3.org/2001/XMLSchema" xmlns:p="http://schemas.microsoft.com/office/2006/metadata/properties" xmlns:ns3="da6e6070-1823-4014-8edb-a03e65c3dc5b" xmlns:ns4="139534dd-7db4-4d07-bba2-d8626039edcd" targetNamespace="http://schemas.microsoft.com/office/2006/metadata/properties" ma:root="true" ma:fieldsID="b080b5613431c89dc9f7e045a140eb3f" ns3:_="" ns4:_="">
    <xsd:import namespace="da6e6070-1823-4014-8edb-a03e65c3dc5b"/>
    <xsd:import namespace="139534dd-7db4-4d07-bba2-d8626039ed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e6070-1823-4014-8edb-a03e65c3dc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34dd-7db4-4d07-bba2-d8626039edc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Κοινή χρήση κατακερματισμού υπόδειξης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A695F6A-0EF1-4A79-8CA5-F2A03BAE0994}">
  <ds:schemaRefs>
    <ds:schemaRef ds:uri="da6e6070-1823-4014-8edb-a03e65c3dc5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139534dd-7db4-4d07-bba2-d8626039edcd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4727EB8-9B10-45FD-B65C-2FB033C284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3C0B87-FC4A-4D95-A7C0-1150D78AB5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6e6070-1823-4014-8edb-a03e65c3dc5b"/>
    <ds:schemaRef ds:uri="139534dd-7db4-4d07-bba2-d8626039e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98AC73-7781-4222-8FBF-AF64B4DF4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hilles Kameas</dc:creator>
  <cp:lastModifiedBy>Athanasios KOUSTELIOS</cp:lastModifiedBy>
  <cp:revision>3</cp:revision>
  <dcterms:created xsi:type="dcterms:W3CDTF">2021-10-14T10:07:00Z</dcterms:created>
  <dcterms:modified xsi:type="dcterms:W3CDTF">2021-10-1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5b8c186-0aa9-31d1-ada0-5f30b33c0908</vt:lpwstr>
  </property>
  <property fmtid="{D5CDD505-2E9C-101B-9397-08002B2CF9AE}" pid="4" name="Mendeley Citation Style_1">
    <vt:lpwstr>http://www.zotero.org/styles/computers-and-educ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computers-and-education</vt:lpwstr>
  </property>
  <property fmtid="{D5CDD505-2E9C-101B-9397-08002B2CF9AE}" pid="14" name="Mendeley Recent Style Name 4_1">
    <vt:lpwstr>Computers &amp; Education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ContentTypeId">
    <vt:lpwstr>0x0101002BC86D37A04BBA4EAEDC2551CD17AD66</vt:lpwstr>
  </property>
</Properties>
</file>